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64DA2AA1"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65C02">
        <w:rPr>
          <w:b/>
        </w:rPr>
        <w:t>3</w:t>
      </w:r>
    </w:p>
    <w:p w14:paraId="3DC9EDC5" w14:textId="15117773" w:rsidR="00E92CE5" w:rsidRPr="00184C8D" w:rsidRDefault="00E92CE5" w:rsidP="00184C8D">
      <w:pPr>
        <w:spacing w:line="240" w:lineRule="auto"/>
        <w:contextualSpacing/>
        <w:jc w:val="center"/>
      </w:pPr>
      <w:r>
        <w:t>3 Credits</w:t>
      </w:r>
    </w:p>
    <w:p w14:paraId="6F5B5000" w14:textId="6A467300"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865C02">
        <w:t>11</w:t>
      </w:r>
      <w:r w:rsidR="0099266E">
        <w:t>:</w:t>
      </w:r>
      <w:r w:rsidR="00865C02">
        <w:t>3</w:t>
      </w:r>
      <w:r w:rsidR="000923D1">
        <w:t>0</w:t>
      </w:r>
      <w:r w:rsidR="00E92CE5">
        <w:t xml:space="preserve"> – </w:t>
      </w:r>
      <w:r w:rsidR="0099266E">
        <w:t>1</w:t>
      </w:r>
      <w:r w:rsidR="00865C02">
        <w:t>2</w:t>
      </w:r>
      <w:r w:rsidR="00E92CE5">
        <w:t>:</w:t>
      </w:r>
      <w:r w:rsidR="00865C02">
        <w:t>4</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648BC5D8" w14:textId="77777777" w:rsidR="00865C02" w:rsidRDefault="00865C02" w:rsidP="00865C02">
      <w:pPr>
        <w:tabs>
          <w:tab w:val="left" w:pos="720"/>
          <w:tab w:val="left" w:pos="1440"/>
          <w:tab w:val="left" w:pos="2160"/>
          <w:tab w:val="left" w:pos="2880"/>
          <w:tab w:val="left" w:pos="3600"/>
          <w:tab w:val="left" w:pos="6086"/>
        </w:tabs>
      </w:pPr>
      <w:r>
        <w:t xml:space="preserve">Office Hours: </w:t>
      </w:r>
      <w:r>
        <w:tab/>
      </w:r>
      <w:hyperlink r:id="rId5" w:history="1">
        <w:r w:rsidRPr="008222BC">
          <w:rPr>
            <w:rStyle w:val="Hyperlink"/>
          </w:rPr>
          <w:t>https://ndsu.zoom.us/j/93448215337</w:t>
        </w:r>
      </w:hyperlink>
      <w:r>
        <w:t xml:space="preserve"> </w:t>
      </w:r>
    </w:p>
    <w:p w14:paraId="6131E3E8" w14:textId="7777777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77777777" w:rsidR="00865C02" w:rsidRDefault="00865C02" w:rsidP="00865C02">
      <w:pPr>
        <w:tabs>
          <w:tab w:val="left" w:pos="720"/>
          <w:tab w:val="left" w:pos="1440"/>
          <w:tab w:val="left" w:pos="2160"/>
          <w:tab w:val="left" w:pos="2880"/>
          <w:tab w:val="left" w:pos="3600"/>
          <w:tab w:val="left" w:pos="6086"/>
        </w:tabs>
      </w:pPr>
      <w:r>
        <w:tab/>
      </w:r>
      <w:r>
        <w:tab/>
        <w:t>3:00 PM – 4:00 PM 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76D6DAAD" w:rsidR="006E6CF9" w:rsidRDefault="006E6CF9" w:rsidP="006E6CF9">
      <w:pPr>
        <w:pStyle w:val="ListParagraph"/>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w:t>
      </w:r>
      <w:proofErr w:type="spellStart"/>
      <w:r>
        <w:t>Challey</w:t>
      </w:r>
      <w:proofErr w:type="spellEnd"/>
      <w:r>
        <w:t xml:space="preserve"> institute, the Center for the Study of Public Choice and Private Enterprise, and the </w:t>
      </w:r>
      <w:proofErr w:type="spellStart"/>
      <w:r>
        <w:t>Wold</w:t>
      </w:r>
      <w:proofErr w:type="spellEnd"/>
      <w:r>
        <w:t xml:space="preserve">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3BF5EE3C" w14:textId="2A4E6D91" w:rsidR="00B02DF7" w:rsidRDefault="00B02DF7" w:rsidP="00B02DF7">
      <w:pPr>
        <w:ind w:left="720"/>
        <w:rPr>
          <w:bCs/>
        </w:rPr>
      </w:pPr>
      <w:r w:rsidRPr="00BB3046">
        <w:rPr>
          <w:bCs/>
        </w:rPr>
        <w:t>All class meetings will be accessible via Zoom. Recordings will be made available after class.</w:t>
      </w:r>
    </w:p>
    <w:p w14:paraId="5C5AB0A9" w14:textId="11514DB9" w:rsidR="003A5268" w:rsidRPr="00BD2E4B" w:rsidRDefault="003A5268" w:rsidP="003A5268">
      <w:pPr>
        <w:ind w:left="720"/>
        <w:rPr>
          <w:bCs/>
        </w:rPr>
      </w:pPr>
      <w:r>
        <w:rPr>
          <w:bCs/>
        </w:rPr>
        <w:t xml:space="preserve">Students must register that the registration URL: </w:t>
      </w:r>
      <w:hyperlink r:id="rId8" w:history="1">
        <w:r w:rsidRPr="008222BC">
          <w:rPr>
            <w:rStyle w:val="Hyperlink"/>
            <w:bCs/>
          </w:rPr>
          <w:t>https://ndsu.zoom.us/meeting/register/tJYudO-trT8rHNSET0pEZ-K9_-xvss7lLl9L</w:t>
        </w:r>
      </w:hyperlink>
      <w:r>
        <w:rPr>
          <w:bCs/>
        </w:rPr>
        <w:t xml:space="preserve"> </w:t>
      </w:r>
    </w:p>
    <w:p w14:paraId="1DCE0DE6" w14:textId="1E382A59" w:rsidR="003A5268" w:rsidRPr="00BB3046" w:rsidRDefault="003A5268" w:rsidP="00B02DF7">
      <w:pPr>
        <w:ind w:left="720"/>
        <w:rPr>
          <w:bCs/>
        </w:rPr>
      </w:pPr>
    </w:p>
    <w:p w14:paraId="7A777361" w14:textId="215F66D6" w:rsidR="00B128CA" w:rsidRPr="00B02DF7" w:rsidRDefault="00B02DF7" w:rsidP="00B02DF7">
      <w:pPr>
        <w:ind w:left="720"/>
        <w:rPr>
          <w:bCs/>
        </w:rPr>
      </w:pPr>
      <w:r w:rsidRPr="00BB3046">
        <w:rPr>
          <w:bCs/>
        </w:rPr>
        <w:t>Join the class meeting on Zoom here:</w:t>
      </w:r>
      <w:r w:rsidR="003A5268">
        <w:t xml:space="preserve"> </w:t>
      </w:r>
      <w:hyperlink r:id="rId9" w:history="1">
        <w:r w:rsidR="003A5268" w:rsidRPr="008222BC">
          <w:rPr>
            <w:rStyle w:val="Hyperlink"/>
          </w:rPr>
          <w:t>https://ndsu.zoom.us/j/92336534160</w:t>
        </w:r>
      </w:hyperlink>
      <w:r>
        <w:rPr>
          <w:bCs/>
        </w:rPr>
        <w:t>. Students are required to share screen.</w:t>
      </w:r>
    </w:p>
    <w:bookmarkEnd w:id="4"/>
    <w:p w14:paraId="7F935073" w14:textId="6092AEDB"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006B4292">
        <w:t xml:space="preserve"> Class notes should be uploaded to a folder titled “In Class Projects”. </w:t>
      </w:r>
    </w:p>
    <w:p w14:paraId="1B3AEF32" w14:textId="13908247" w:rsidR="00B55D0E" w:rsidRDefault="00B55D0E" w:rsidP="00B128CA">
      <w:pPr>
        <w:ind w:left="720"/>
        <w:rPr>
          <w:b/>
          <w:bCs/>
        </w:rPr>
      </w:pPr>
      <w:r w:rsidRPr="00B55D0E">
        <w:rPr>
          <w:b/>
          <w:bCs/>
        </w:rPr>
        <w:t>Notes should be in your own words</w:t>
      </w:r>
      <w:r>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Excused absences will be discussed on a case by cas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r>
        <w:t xml:space="preserve">A homework is due at the end of </w:t>
      </w:r>
      <w:r w:rsidR="00020954">
        <w:t>the week indicated in the schedule</w:t>
      </w:r>
      <w:r>
        <w:t>.</w:t>
      </w:r>
      <w:r w:rsidR="000617B2">
        <w:t xml:space="preserve"> Homework is to be </w:t>
      </w:r>
      <w:r w:rsidR="00020954">
        <w:t xml:space="preserve">uploaded to </w:t>
      </w:r>
      <w:proofErr w:type="spellStart"/>
      <w:r w:rsidR="00B02DF7">
        <w:t>G</w:t>
      </w:r>
      <w:r w:rsidR="00020954">
        <w:t>ithub</w:t>
      </w:r>
      <w:proofErr w:type="spellEnd"/>
      <w:r w:rsidR="00020954">
        <w:t xml:space="preserve">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r w:rsidR="00683C00" w:rsidRPr="00B22201">
        <w:rPr>
          <w:b/>
          <w:bCs/>
        </w:rPr>
        <w:t>where</w:t>
      </w:r>
      <w:r w:rsidR="009F0B56" w:rsidRPr="00B22201">
        <w:rPr>
          <w:b/>
          <w:bCs/>
        </w:rPr>
        <w:t xml:space="preserve"> indicated in the </w:t>
      </w:r>
      <w:r w:rsidR="00076195" w:rsidRPr="00B22201">
        <w:rPr>
          <w:b/>
          <w:bCs/>
        </w:rPr>
        <w:t>homework.</w:t>
      </w:r>
      <w:r w:rsidR="00076195">
        <w:t xml:space="preserve"> </w:t>
      </w:r>
    </w:p>
    <w:p w14:paraId="2E022FE7" w14:textId="42896E78" w:rsidR="006B4292" w:rsidRPr="008B0CA8" w:rsidRDefault="006B4292" w:rsidP="00B128CA">
      <w:pPr>
        <w:ind w:left="720"/>
        <w:rPr>
          <w:i/>
        </w:rPr>
      </w:pPr>
      <w:r>
        <w:t>I will drop your lowest homework grade.</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lastRenderedPageBreak/>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7970D502" w14:textId="41066FBE" w:rsidR="00C312C4" w:rsidRPr="00C312C4" w:rsidRDefault="00C312C4" w:rsidP="00B128CA">
      <w:pPr>
        <w:ind w:left="720"/>
        <w:rPr>
          <w:b/>
          <w:bCs/>
        </w:rPr>
      </w:pPr>
      <w:r w:rsidRPr="00C312C4">
        <w:rPr>
          <w:b/>
          <w:bCs/>
        </w:rPr>
        <w:t>ECON 411</w:t>
      </w:r>
    </w:p>
    <w:p w14:paraId="324CF01E" w14:textId="30B3B699"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3882964C" w14:textId="7713BF24" w:rsidR="00C312C4" w:rsidRPr="00C312C4" w:rsidRDefault="00C312C4" w:rsidP="00B54A31">
      <w:pPr>
        <w:ind w:left="720"/>
        <w:rPr>
          <w:b/>
          <w:bCs/>
        </w:rPr>
      </w:pPr>
      <w:r w:rsidRPr="00C312C4">
        <w:rPr>
          <w:b/>
          <w:bCs/>
        </w:rPr>
        <w:t>ECON 611</w:t>
      </w:r>
    </w:p>
    <w:p w14:paraId="259024B7" w14:textId="2EF99980" w:rsidR="00295524" w:rsidRDefault="00295524" w:rsidP="00B54A31">
      <w:pPr>
        <w:ind w:left="720"/>
      </w:pPr>
      <w:r>
        <w:t xml:space="preserve">Graduate students are required to build a computational model that processes or generates data and complete an article using a </w:t>
      </w:r>
      <w:proofErr w:type="spellStart"/>
      <w:r>
        <w:t>Jupyter</w:t>
      </w:r>
      <w:proofErr w:type="spellEnd"/>
      <w:r>
        <w:t xml:space="preserve">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me please </w:t>
      </w:r>
      <w:r w:rsidRPr="00C312C4">
        <w:t xml:space="preserve">put ECON </w:t>
      </w:r>
      <w:r w:rsidR="00570E03" w:rsidRPr="00C312C4">
        <w:t>4</w:t>
      </w:r>
      <w:r w:rsidR="00786ADD" w:rsidRPr="00C312C4">
        <w:t>11</w:t>
      </w:r>
      <w:r w:rsidR="00570E03" w:rsidRPr="00C312C4">
        <w:t>/611</w:t>
      </w:r>
      <w:r w:rsidR="004F4E33">
        <w:t xml:space="preserve"> </w:t>
      </w:r>
      <w:r>
        <w:t>in the title line of the email.</w:t>
      </w:r>
    </w:p>
    <w:p w14:paraId="24918BE8" w14:textId="77777777" w:rsidR="00B02DF7" w:rsidRPr="008560D9" w:rsidRDefault="00B02DF7" w:rsidP="00B02DF7">
      <w:pPr>
        <w:tabs>
          <w:tab w:val="left" w:pos="360"/>
        </w:tabs>
        <w:spacing w:before="100" w:beforeAutospacing="1" w:after="100" w:afterAutospacing="1"/>
        <w:ind w:left="360" w:hanging="360"/>
        <w:jc w:val="both"/>
      </w:pPr>
      <w:bookmarkStart w:id="7" w:name="_Hlk61284799"/>
      <w:r w:rsidRPr="008560D9">
        <w:rPr>
          <w:b/>
          <w:bCs/>
        </w:rPr>
        <w:t xml:space="preserve">Academic Honesty: </w:t>
      </w:r>
      <w:r w:rsidRPr="008560D9">
        <w:t>All students taking any course in the College of Agriculture, Food Systems, and Natural Resources are under the Honor System (</w:t>
      </w:r>
      <w:hyperlink r:id="rId10" w:history="1">
        <w:r w:rsidRPr="008560D9">
          <w:rPr>
            <w:rStyle w:val="Hyperlink"/>
          </w:rPr>
          <w:t>http://www.ag.ndsu.edu/academics/honor-system-1</w:t>
        </w:r>
      </w:hyperlink>
      <w:r w:rsidRPr="008560D9">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7EB0FE06" w14:textId="77777777" w:rsidR="00B02DF7" w:rsidRPr="008560D9" w:rsidRDefault="00B02DF7" w:rsidP="00B02DF7">
      <w:pPr>
        <w:tabs>
          <w:tab w:val="left" w:pos="360"/>
        </w:tabs>
        <w:spacing w:before="100" w:beforeAutospacing="1" w:after="100" w:afterAutospacing="1"/>
        <w:ind w:left="360" w:hanging="360"/>
        <w:jc w:val="both"/>
      </w:pPr>
      <w:r>
        <w:tab/>
      </w:r>
      <w:r w:rsidRPr="008560D9">
        <w:t xml:space="preserve">The academic community is operated on the basis of honesty, integrity, and fair play. </w:t>
      </w:r>
      <w:hyperlink r:id="rId11" w:history="1">
        <w:r w:rsidRPr="008560D9">
          <w:rPr>
            <w:rStyle w:val="Hyperlink"/>
          </w:rPr>
          <w:t>NDSU Policy 335: Code of Academic Responsibility and Conduct</w:t>
        </w:r>
      </w:hyperlink>
      <w:r w:rsidRPr="008560D9">
        <w:t xml:space="preserve"> applies to cases in which cheating, plagiarism, or other academic misconduct have occurred in an instructional context. Students found guilty of </w:t>
      </w:r>
      <w:r w:rsidRPr="008560D9">
        <w:lastRenderedPageBreak/>
        <w:t xml:space="preserve">academic misconduct are subject to penalties, up to and possibly including suspension and/or expulsion. Student academic misconduct records are maintained by the </w:t>
      </w:r>
      <w:hyperlink r:id="rId12" w:history="1">
        <w:r w:rsidRPr="008560D9">
          <w:rPr>
            <w:rStyle w:val="Hyperlink"/>
          </w:rPr>
          <w:t>Office of Registration and Records</w:t>
        </w:r>
      </w:hyperlink>
      <w:r w:rsidRPr="008560D9">
        <w:t xml:space="preserve">. Informational resources about academic honesty for students and instructional staff members can be found at </w:t>
      </w:r>
      <w:hyperlink r:id="rId13" w:history="1">
        <w:r w:rsidRPr="008560D9">
          <w:rPr>
            <w:rStyle w:val="Hyperlink"/>
          </w:rPr>
          <w:t>www.ndsu.edu/academichonesty</w:t>
        </w:r>
      </w:hyperlink>
      <w:r w:rsidRPr="008560D9">
        <w:t>.</w:t>
      </w:r>
    </w:p>
    <w:p w14:paraId="670E159A" w14:textId="77777777" w:rsidR="00B02DF7" w:rsidRPr="008560D9" w:rsidRDefault="00B02DF7" w:rsidP="00B02DF7">
      <w:pPr>
        <w:tabs>
          <w:tab w:val="left" w:pos="360"/>
        </w:tabs>
        <w:spacing w:before="100" w:beforeAutospacing="1" w:after="100" w:afterAutospacing="1"/>
        <w:ind w:left="360" w:hanging="360"/>
        <w:jc w:val="both"/>
        <w:rPr>
          <w:rStyle w:val="Hyperlink"/>
        </w:rPr>
      </w:pPr>
      <w:r w:rsidRPr="008560D9">
        <w:rPr>
          <w:b/>
          <w:bCs/>
        </w:rPr>
        <w:t xml:space="preserve">Students with special requirements: </w:t>
      </w:r>
      <w:r w:rsidRPr="008560D9">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w:t>
      </w:r>
      <w:r>
        <w:t xml:space="preserve">NDSU Library Suite 17 </w:t>
      </w:r>
      <w:r w:rsidRPr="008560D9">
        <w:t xml:space="preserve">(231-8463). </w:t>
      </w:r>
      <w:hyperlink r:id="rId14" w:history="1">
        <w:r w:rsidRPr="008560D9">
          <w:rPr>
            <w:rStyle w:val="Hyperlink"/>
          </w:rPr>
          <w:t>http://www.ndsu.edu/disabilityservices/</w:t>
        </w:r>
      </w:hyperlink>
      <w:r w:rsidRPr="008560D9">
        <w:rPr>
          <w:rStyle w:val="Hyperlink"/>
        </w:rPr>
        <w:t xml:space="preserve">. </w:t>
      </w:r>
    </w:p>
    <w:p w14:paraId="225FA4AA" w14:textId="77777777" w:rsidR="00B02DF7" w:rsidRPr="008560D9" w:rsidRDefault="00B02DF7" w:rsidP="00B02DF7">
      <w:pPr>
        <w:ind w:left="360" w:hanging="360"/>
      </w:pPr>
      <w:r w:rsidRPr="008560D9">
        <w:rPr>
          <w:b/>
        </w:rPr>
        <w:t>Veterans and military personnel</w:t>
      </w:r>
      <w:r w:rsidRPr="008560D9">
        <w:t>: Veterans or military personnel with special circumstances or who are activated are encouraged to notify the instructor as early as possible.</w:t>
      </w:r>
    </w:p>
    <w:bookmarkEnd w:id="7"/>
    <w:p w14:paraId="4A3CE0EE" w14:textId="77777777" w:rsidR="00B02DF7" w:rsidRDefault="00B02DF7" w:rsidP="00B02DF7">
      <w:pPr>
        <w:spacing w:before="100" w:beforeAutospacing="1" w:after="100" w:afterAutospacing="1" w:line="240" w:lineRule="auto"/>
        <w:contextualSpacing/>
        <w:rPr>
          <w:rFonts w:ascii="Times New Roman" w:hAnsi="Times New Roman"/>
          <w:b/>
          <w:bCs/>
          <w:i/>
          <w:iCs/>
          <w:sz w:val="24"/>
          <w:szCs w:val="24"/>
        </w:rPr>
      </w:pPr>
      <w:r>
        <w:rPr>
          <w:rFonts w:ascii="Times New Roman" w:hAnsi="Times New Roman"/>
          <w:b/>
          <w:bCs/>
          <w:i/>
          <w:iCs/>
          <w:sz w:val="24"/>
          <w:szCs w:val="24"/>
        </w:rPr>
        <w:t>Important Dates</w:t>
      </w:r>
    </w:p>
    <w:p w14:paraId="1C8DD5C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6</w:t>
      </w:r>
      <w:r>
        <w:rPr>
          <w:rFonts w:ascii="Times New Roman" w:hAnsi="Times New Roman"/>
          <w:i/>
          <w:iCs/>
          <w:sz w:val="24"/>
          <w:szCs w:val="24"/>
        </w:rPr>
        <w:tab/>
        <w:t>Martin Luther King Jr. Holiday (no class, offices closed)</w:t>
      </w:r>
    </w:p>
    <w:p w14:paraId="084E88B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to add classes via Campus Connection</w:t>
      </w:r>
    </w:p>
    <w:p w14:paraId="47E0678B"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for no-record drop of classes @ 100% refund</w:t>
      </w:r>
    </w:p>
    <w:p w14:paraId="06F111C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to withdraw to 0 credits @ 100% refund</w:t>
      </w:r>
    </w:p>
    <w:p w14:paraId="694376F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24</w:t>
      </w:r>
      <w:r>
        <w:rPr>
          <w:rFonts w:ascii="Times New Roman" w:hAnsi="Times New Roman"/>
          <w:i/>
          <w:iCs/>
          <w:sz w:val="24"/>
          <w:szCs w:val="24"/>
        </w:rPr>
        <w:tab/>
        <w:t>Financial Aid applied to Student Accounts</w:t>
      </w:r>
    </w:p>
    <w:p w14:paraId="5C382870"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30</w:t>
      </w:r>
      <w:r>
        <w:rPr>
          <w:rFonts w:ascii="Times New Roman" w:hAnsi="Times New Roman"/>
          <w:i/>
          <w:iCs/>
          <w:sz w:val="24"/>
          <w:szCs w:val="24"/>
        </w:rPr>
        <w:tab/>
        <w:t>Last day to submit request to audit, pass/fail</w:t>
      </w:r>
    </w:p>
    <w:p w14:paraId="717445CC"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February 20</w:t>
      </w:r>
      <w:r>
        <w:rPr>
          <w:rFonts w:ascii="Times New Roman" w:hAnsi="Times New Roman"/>
          <w:i/>
          <w:iCs/>
          <w:sz w:val="24"/>
          <w:szCs w:val="24"/>
        </w:rPr>
        <w:tab/>
        <w:t>Presidents’ Day Holiday (no classes, offices closed)</w:t>
      </w:r>
    </w:p>
    <w:p w14:paraId="14A69FA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3</w:t>
      </w:r>
      <w:r>
        <w:rPr>
          <w:rFonts w:ascii="Times New Roman" w:hAnsi="Times New Roman"/>
          <w:i/>
          <w:iCs/>
          <w:sz w:val="24"/>
          <w:szCs w:val="24"/>
        </w:rPr>
        <w:tab/>
        <w:t>Grades of Incomplete convert to F</w:t>
      </w:r>
    </w:p>
    <w:p w14:paraId="57472C3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3-17</w:t>
      </w:r>
      <w:r>
        <w:rPr>
          <w:rFonts w:ascii="Times New Roman" w:hAnsi="Times New Roman"/>
          <w:i/>
          <w:iCs/>
          <w:sz w:val="24"/>
          <w:szCs w:val="24"/>
        </w:rPr>
        <w:tab/>
        <w:t>Spring Break (no classes)</w:t>
      </w:r>
    </w:p>
    <w:p w14:paraId="607851C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Undergraduate Spring graduation application due</w:t>
      </w:r>
    </w:p>
    <w:p w14:paraId="02E66603"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Graduate student Intent to Graduate due</w:t>
      </w:r>
    </w:p>
    <w:p w14:paraId="5BE43A5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2nd week</w:t>
      </w:r>
      <w:r>
        <w:rPr>
          <w:rFonts w:ascii="Times New Roman" w:hAnsi="Times New Roman"/>
          <w:i/>
          <w:iCs/>
          <w:sz w:val="24"/>
          <w:szCs w:val="24"/>
        </w:rPr>
        <w:tab/>
        <w:t>Summer/Fall registration appointment times available</w:t>
      </w:r>
    </w:p>
    <w:p w14:paraId="5D9EC66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Last day to drop classes with record (W)</w:t>
      </w:r>
    </w:p>
    <w:p w14:paraId="2F2DD04F"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Last day to withdraw to 0 credits</w:t>
      </w:r>
    </w:p>
    <w:p w14:paraId="0B9D225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7</w:t>
      </w:r>
      <w:r>
        <w:rPr>
          <w:rFonts w:ascii="Times New Roman" w:hAnsi="Times New Roman"/>
          <w:i/>
          <w:iCs/>
          <w:sz w:val="24"/>
          <w:szCs w:val="24"/>
        </w:rPr>
        <w:tab/>
        <w:t>No classes, offices closed</w:t>
      </w:r>
    </w:p>
    <w:p w14:paraId="263B53E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0</w:t>
      </w:r>
      <w:r>
        <w:rPr>
          <w:rFonts w:ascii="Times New Roman" w:hAnsi="Times New Roman"/>
          <w:i/>
          <w:iCs/>
          <w:sz w:val="24"/>
          <w:szCs w:val="24"/>
        </w:rPr>
        <w:tab/>
        <w:t>No classes, offices open</w:t>
      </w:r>
    </w:p>
    <w:p w14:paraId="4D0F694A"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4</w:t>
      </w:r>
      <w:r>
        <w:rPr>
          <w:rFonts w:ascii="Times New Roman" w:hAnsi="Times New Roman"/>
          <w:i/>
          <w:iCs/>
          <w:sz w:val="24"/>
          <w:szCs w:val="24"/>
        </w:rPr>
        <w:tab/>
        <w:t>Spring commencement participation deadline</w:t>
      </w:r>
    </w:p>
    <w:p w14:paraId="63470C9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5</w:t>
      </w:r>
      <w:r>
        <w:rPr>
          <w:rFonts w:ascii="Times New Roman" w:hAnsi="Times New Roman"/>
          <w:i/>
          <w:iCs/>
          <w:sz w:val="24"/>
          <w:szCs w:val="24"/>
        </w:rPr>
        <w:tab/>
        <w:t>Dead Week</w:t>
      </w:r>
    </w:p>
    <w:p w14:paraId="37BA7BA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8-12</w:t>
      </w:r>
      <w:r>
        <w:rPr>
          <w:rFonts w:ascii="Times New Roman" w:hAnsi="Times New Roman"/>
          <w:i/>
          <w:iCs/>
          <w:sz w:val="24"/>
          <w:szCs w:val="24"/>
        </w:rPr>
        <w:tab/>
        <w:t>Final Examinations</w:t>
      </w:r>
    </w:p>
    <w:p w14:paraId="0826B97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3</w:t>
      </w:r>
      <w:r>
        <w:rPr>
          <w:rFonts w:ascii="Times New Roman" w:hAnsi="Times New Roman"/>
          <w:i/>
          <w:iCs/>
          <w:sz w:val="24"/>
          <w:szCs w:val="24"/>
        </w:rPr>
        <w:tab/>
        <w:t>Commencement</w:t>
      </w:r>
    </w:p>
    <w:p w14:paraId="6773F040" w14:textId="2E0A9B85" w:rsidR="00B128CA" w:rsidRDefault="00B02DF7" w:rsidP="00B02DF7">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May 16</w:t>
      </w:r>
      <w:r>
        <w:rPr>
          <w:rFonts w:ascii="Times New Roman" w:hAnsi="Times New Roman"/>
          <w:i/>
          <w:iCs/>
          <w:sz w:val="24"/>
          <w:szCs w:val="24"/>
        </w:rPr>
        <w:tab/>
        <w:t>Grades are due</w:t>
      </w: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65D50" w14:paraId="4AD9074A" w14:textId="77777777" w:rsidTr="004F1746">
        <w:tc>
          <w:tcPr>
            <w:tcW w:w="997" w:type="dxa"/>
          </w:tcPr>
          <w:p w14:paraId="5F898DB1" w14:textId="77777777" w:rsidR="00C65D50" w:rsidRDefault="00C65D50" w:rsidP="004F1746">
            <w:pPr>
              <w:rPr>
                <w:b/>
              </w:rPr>
            </w:pPr>
            <w:r>
              <w:rPr>
                <w:b/>
              </w:rPr>
              <w:t>Dates</w:t>
            </w:r>
          </w:p>
        </w:tc>
        <w:tc>
          <w:tcPr>
            <w:tcW w:w="1448" w:type="dxa"/>
          </w:tcPr>
          <w:p w14:paraId="3B0DB936" w14:textId="77777777" w:rsidR="00C65D50" w:rsidRDefault="00C65D50" w:rsidP="004F1746">
            <w:pPr>
              <w:rPr>
                <w:b/>
              </w:rPr>
            </w:pPr>
            <w:r>
              <w:rPr>
                <w:b/>
              </w:rPr>
              <w:t>Section</w:t>
            </w:r>
          </w:p>
        </w:tc>
        <w:tc>
          <w:tcPr>
            <w:tcW w:w="1498" w:type="dxa"/>
          </w:tcPr>
          <w:p w14:paraId="18871467" w14:textId="77777777" w:rsidR="00C65D50" w:rsidRDefault="00C65D50" w:rsidP="004F1746">
            <w:pPr>
              <w:rPr>
                <w:b/>
              </w:rPr>
            </w:pPr>
            <w:r>
              <w:rPr>
                <w:b/>
              </w:rPr>
              <w:t>In Class Project</w:t>
            </w:r>
          </w:p>
        </w:tc>
        <w:tc>
          <w:tcPr>
            <w:tcW w:w="1577" w:type="dxa"/>
          </w:tcPr>
          <w:p w14:paraId="11266759" w14:textId="77777777" w:rsidR="00C65D50" w:rsidRDefault="00C65D50" w:rsidP="004F1746">
            <w:pPr>
              <w:rPr>
                <w:b/>
              </w:rPr>
            </w:pPr>
            <w:r>
              <w:rPr>
                <w:b/>
              </w:rPr>
              <w:t>Reading</w:t>
            </w:r>
          </w:p>
        </w:tc>
        <w:tc>
          <w:tcPr>
            <w:tcW w:w="2235" w:type="dxa"/>
          </w:tcPr>
          <w:p w14:paraId="09577017" w14:textId="77777777" w:rsidR="00C65D50" w:rsidRDefault="00C65D50" w:rsidP="004F1746">
            <w:pPr>
              <w:rPr>
                <w:b/>
              </w:rPr>
            </w:pPr>
            <w:r>
              <w:rPr>
                <w:b/>
              </w:rPr>
              <w:t>Content</w:t>
            </w:r>
          </w:p>
        </w:tc>
        <w:tc>
          <w:tcPr>
            <w:tcW w:w="1595" w:type="dxa"/>
          </w:tcPr>
          <w:p w14:paraId="7A73E304" w14:textId="77777777" w:rsidR="00C65D50" w:rsidRDefault="00C65D50" w:rsidP="004F1746">
            <w:pPr>
              <w:rPr>
                <w:b/>
              </w:rPr>
            </w:pPr>
            <w:r>
              <w:rPr>
                <w:b/>
              </w:rPr>
              <w:t>Due:</w:t>
            </w:r>
          </w:p>
        </w:tc>
      </w:tr>
      <w:tr w:rsidR="003D038E" w14:paraId="3A40673B" w14:textId="77777777" w:rsidTr="004F1746">
        <w:tc>
          <w:tcPr>
            <w:tcW w:w="997" w:type="dxa"/>
          </w:tcPr>
          <w:p w14:paraId="02F97F06" w14:textId="6C06DA48" w:rsidR="003D038E" w:rsidRPr="00184C8D" w:rsidRDefault="003D038E" w:rsidP="003D038E">
            <w:pPr>
              <w:rPr>
                <w:i/>
              </w:rPr>
            </w:pPr>
            <w:r w:rsidRPr="00815E9E">
              <w:rPr>
                <w:b/>
              </w:rPr>
              <w:t xml:space="preserve">Week 1: </w:t>
            </w:r>
            <w:r>
              <w:rPr>
                <w:i/>
              </w:rPr>
              <w:t>1/9-1/15</w:t>
            </w:r>
          </w:p>
        </w:tc>
        <w:tc>
          <w:tcPr>
            <w:tcW w:w="1448" w:type="dxa"/>
          </w:tcPr>
          <w:p w14:paraId="388AB430" w14:textId="77777777" w:rsidR="003D038E" w:rsidRPr="00184C8D" w:rsidRDefault="003D038E" w:rsidP="003D038E">
            <w:r w:rsidRPr="007309CA">
              <w:t>Hello World!</w:t>
            </w:r>
          </w:p>
        </w:tc>
        <w:tc>
          <w:tcPr>
            <w:tcW w:w="1498" w:type="dxa"/>
          </w:tcPr>
          <w:p w14:paraId="3C2F7952" w14:textId="77777777" w:rsidR="003D038E" w:rsidRDefault="003D038E" w:rsidP="003D038E">
            <w:r>
              <w:rPr>
                <w:b/>
                <w:bCs/>
              </w:rPr>
              <w:t xml:space="preserve">Project 1: </w:t>
            </w:r>
            <w:r w:rsidRPr="00CD42E1">
              <w:t>Chapter 1: The Essentials</w:t>
            </w:r>
          </w:p>
        </w:tc>
        <w:tc>
          <w:tcPr>
            <w:tcW w:w="1577" w:type="dxa"/>
          </w:tcPr>
          <w:p w14:paraId="044E0E24" w14:textId="77777777" w:rsidR="003D038E" w:rsidRPr="00437A87" w:rsidRDefault="003D038E" w:rsidP="003D038E">
            <w:pPr>
              <w:rPr>
                <w:b/>
                <w:bCs/>
              </w:rPr>
            </w:pPr>
            <w:r w:rsidRPr="00437A87">
              <w:rPr>
                <w:b/>
                <w:bCs/>
              </w:rPr>
              <w:t xml:space="preserve">Chapter 1: </w:t>
            </w:r>
            <w:r w:rsidRPr="005F5509">
              <w:t>The Essentials</w:t>
            </w:r>
          </w:p>
        </w:tc>
        <w:tc>
          <w:tcPr>
            <w:tcW w:w="2235" w:type="dxa"/>
          </w:tcPr>
          <w:p w14:paraId="41813C44" w14:textId="77777777" w:rsidR="003D038E" w:rsidRDefault="003D038E" w:rsidP="003D038E">
            <w:r>
              <w:t xml:space="preserve">Introduction to </w:t>
            </w:r>
            <w:proofErr w:type="spellStart"/>
            <w:r>
              <w:t>Jupyter</w:t>
            </w:r>
            <w:proofErr w:type="spellEnd"/>
            <w:r>
              <w:t xml:space="preserve">; printing; object types; </w:t>
            </w:r>
            <w:r>
              <w:lastRenderedPageBreak/>
              <w:t>arithmetic; string functions; type errors</w:t>
            </w:r>
          </w:p>
          <w:p w14:paraId="15F1D798" w14:textId="77777777" w:rsidR="003D038E" w:rsidRDefault="003D038E" w:rsidP="003D038E"/>
          <w:p w14:paraId="79E8A25B" w14:textId="77777777" w:rsidR="003D038E" w:rsidRPr="00184C8D" w:rsidRDefault="003D038E" w:rsidP="003D038E">
            <w:r>
              <w:t xml:space="preserve">Reference Sheets: </w:t>
            </w:r>
            <w:hyperlink r:id="rId15" w:history="1">
              <w:proofErr w:type="spellStart"/>
              <w:r w:rsidRPr="00020954">
                <w:rPr>
                  <w:rStyle w:val="Hyperlink"/>
                </w:rPr>
                <w:t>Jupyter</w:t>
              </w:r>
              <w:proofErr w:type="spellEnd"/>
            </w:hyperlink>
            <w:r>
              <w:t xml:space="preserve">; </w:t>
            </w:r>
            <w:hyperlink r:id="rId16" w:history="1">
              <w:r w:rsidRPr="00020954">
                <w:rPr>
                  <w:rStyle w:val="Hyperlink"/>
                </w:rPr>
                <w:t>GitHub</w:t>
              </w:r>
            </w:hyperlink>
          </w:p>
        </w:tc>
        <w:tc>
          <w:tcPr>
            <w:tcW w:w="1595" w:type="dxa"/>
          </w:tcPr>
          <w:p w14:paraId="76209FCC" w14:textId="77777777" w:rsidR="00E0148D" w:rsidRDefault="003D038E" w:rsidP="003D038E">
            <w:r w:rsidRPr="00646A9C">
              <w:rPr>
                <w:b/>
                <w:bCs/>
              </w:rPr>
              <w:lastRenderedPageBreak/>
              <w:t>Week 1:</w:t>
            </w:r>
            <w:r>
              <w:t xml:space="preserve"> </w:t>
            </w:r>
          </w:p>
          <w:p w14:paraId="60D6DA77" w14:textId="0D905BDB" w:rsidR="003D038E" w:rsidRDefault="003D038E" w:rsidP="003D038E">
            <w:r>
              <w:lastRenderedPageBreak/>
              <w:t xml:space="preserve">Open </w:t>
            </w:r>
            <w:hyperlink r:id="rId17" w:history="1">
              <w:r w:rsidRPr="00020954">
                <w:rPr>
                  <w:rStyle w:val="Hyperlink"/>
                </w:rPr>
                <w:t>GitHub</w:t>
              </w:r>
            </w:hyperlink>
            <w:r>
              <w:t xml:space="preserve"> Account; download </w:t>
            </w:r>
            <w:hyperlink r:id="rId18" w:history="1">
              <w:r w:rsidRPr="00020954">
                <w:rPr>
                  <w:rStyle w:val="Hyperlink"/>
                </w:rPr>
                <w:t>Git</w:t>
              </w:r>
            </w:hyperlink>
            <w:r>
              <w:t>.</w:t>
            </w:r>
          </w:p>
          <w:p w14:paraId="6CA9697A" w14:textId="6C1AF285" w:rsidR="004B0D99" w:rsidRDefault="004B0D99" w:rsidP="003D038E"/>
        </w:tc>
      </w:tr>
      <w:tr w:rsidR="003D038E" w14:paraId="2E2526FB" w14:textId="77777777" w:rsidTr="004F1746">
        <w:tc>
          <w:tcPr>
            <w:tcW w:w="997" w:type="dxa"/>
          </w:tcPr>
          <w:p w14:paraId="53C50A4A" w14:textId="39340024" w:rsidR="003D038E" w:rsidRPr="00184C8D" w:rsidRDefault="003D038E" w:rsidP="003D038E">
            <w:r>
              <w:rPr>
                <w:b/>
              </w:rPr>
              <w:lastRenderedPageBreak/>
              <w:t xml:space="preserve">Week 2-3: </w:t>
            </w:r>
            <w:r w:rsidRPr="008519C9">
              <w:rPr>
                <w:bCs/>
              </w:rPr>
              <w:t>1/1</w:t>
            </w:r>
            <w:r>
              <w:rPr>
                <w:bCs/>
              </w:rPr>
              <w:t>6</w:t>
            </w:r>
            <w:r w:rsidRPr="008519C9">
              <w:rPr>
                <w:bCs/>
              </w:rPr>
              <w:t>-</w:t>
            </w:r>
            <w:r>
              <w:rPr>
                <w:bCs/>
              </w:rPr>
              <w:t>1/29</w:t>
            </w:r>
          </w:p>
        </w:tc>
        <w:tc>
          <w:tcPr>
            <w:tcW w:w="1448" w:type="dxa"/>
          </w:tcPr>
          <w:p w14:paraId="49289A24" w14:textId="77777777" w:rsidR="003D038E" w:rsidRPr="00184C8D" w:rsidRDefault="003D038E" w:rsidP="003D038E">
            <w:r>
              <w:t>Lists and Dictionaries</w:t>
            </w:r>
          </w:p>
        </w:tc>
        <w:tc>
          <w:tcPr>
            <w:tcW w:w="1498" w:type="dxa"/>
          </w:tcPr>
          <w:p w14:paraId="35AE2814" w14:textId="77777777" w:rsidR="003D038E" w:rsidRDefault="003D038E" w:rsidP="003D038E">
            <w:r w:rsidRPr="00CD42E1">
              <w:rPr>
                <w:b/>
                <w:bCs/>
              </w:rPr>
              <w:t xml:space="preserve">Project 2: </w:t>
            </w:r>
            <w:r w:rsidRPr="00CD42E1">
              <w:t>Chapter 2: Working with Lists</w:t>
            </w:r>
            <w:r>
              <w:t xml:space="preserve"> </w:t>
            </w:r>
          </w:p>
          <w:p w14:paraId="7544484D" w14:textId="77777777" w:rsidR="003D038E" w:rsidRDefault="003D038E" w:rsidP="003D038E">
            <w:pPr>
              <w:rPr>
                <w:b/>
                <w:bCs/>
              </w:rPr>
            </w:pPr>
          </w:p>
          <w:p w14:paraId="5796A549" w14:textId="77777777" w:rsidR="003D038E" w:rsidRDefault="003D038E" w:rsidP="003D038E">
            <w:r w:rsidRPr="00EF0BF2">
              <w:rPr>
                <w:b/>
                <w:bCs/>
              </w:rPr>
              <w:t>Project 3:</w:t>
            </w:r>
            <w:r>
              <w:t xml:space="preserve"> Dictionaries and Data Frames</w:t>
            </w:r>
          </w:p>
        </w:tc>
        <w:tc>
          <w:tcPr>
            <w:tcW w:w="1577" w:type="dxa"/>
          </w:tcPr>
          <w:p w14:paraId="494FD057" w14:textId="77777777" w:rsidR="003D038E" w:rsidRPr="00437A87" w:rsidRDefault="003D038E" w:rsidP="003D038E">
            <w:pPr>
              <w:rPr>
                <w:b/>
                <w:bCs/>
              </w:rPr>
            </w:pPr>
            <w:r w:rsidRPr="00437A87">
              <w:rPr>
                <w:b/>
                <w:bCs/>
              </w:rPr>
              <w:t xml:space="preserve">Chapter 2: </w:t>
            </w:r>
            <w:r w:rsidRPr="005F5509">
              <w:t>Working with Lists</w:t>
            </w:r>
          </w:p>
        </w:tc>
        <w:tc>
          <w:tcPr>
            <w:tcW w:w="2235" w:type="dxa"/>
          </w:tcPr>
          <w:p w14:paraId="15F865E3" w14:textId="77777777" w:rsidR="003D038E" w:rsidRDefault="003D038E" w:rsidP="003D038E">
            <w:pPr>
              <w:rPr>
                <w:b/>
              </w:rPr>
            </w:pPr>
            <w:r>
              <w:t>Defining lists vs. arrays; creating, appending/inserting, concatenating, sorting, deleting objects from, slicing, and copying lists; list functions; list length; if statements; for loops</w:t>
            </w:r>
          </w:p>
        </w:tc>
        <w:tc>
          <w:tcPr>
            <w:tcW w:w="1595" w:type="dxa"/>
          </w:tcPr>
          <w:p w14:paraId="7569657E" w14:textId="77777777" w:rsidR="003D038E" w:rsidRDefault="003D038E" w:rsidP="003D038E">
            <w:r w:rsidRPr="00646A9C">
              <w:rPr>
                <w:b/>
                <w:bCs/>
              </w:rPr>
              <w:t xml:space="preserve">Week 2: </w:t>
            </w:r>
            <w:r>
              <w:t>Homework 1: Working with Lists</w:t>
            </w:r>
          </w:p>
          <w:p w14:paraId="67677D2B" w14:textId="77777777" w:rsidR="003D038E" w:rsidRDefault="003D038E" w:rsidP="003D038E"/>
          <w:p w14:paraId="5D4D9CDD" w14:textId="77777777" w:rsidR="00E0148D" w:rsidRDefault="003D038E" w:rsidP="003D038E">
            <w:r w:rsidRPr="00646A9C">
              <w:rPr>
                <w:b/>
                <w:bCs/>
              </w:rPr>
              <w:t xml:space="preserve">Week 3: </w:t>
            </w:r>
            <w:r w:rsidR="00E0148D">
              <w:t xml:space="preserve">Project Statement Due (1 Paragraph; Include at least 1 data source); </w:t>
            </w:r>
          </w:p>
          <w:p w14:paraId="43EEC069" w14:textId="77777777" w:rsidR="00E0148D" w:rsidRDefault="00E0148D" w:rsidP="003D038E"/>
          <w:p w14:paraId="0839D821" w14:textId="0587C073" w:rsidR="003D038E" w:rsidRDefault="003D038E" w:rsidP="003D038E">
            <w:r>
              <w:t xml:space="preserve">Homework 2: Dictionaries and </w:t>
            </w:r>
            <w:proofErr w:type="spellStart"/>
            <w:r>
              <w:t>Dataframes</w:t>
            </w:r>
            <w:proofErr w:type="spellEnd"/>
          </w:p>
        </w:tc>
      </w:tr>
      <w:tr w:rsidR="003D038E" w14:paraId="739CF7AC" w14:textId="77777777" w:rsidTr="004F1746">
        <w:tc>
          <w:tcPr>
            <w:tcW w:w="997" w:type="dxa"/>
          </w:tcPr>
          <w:p w14:paraId="62553F7A" w14:textId="390AF74F" w:rsidR="003D038E" w:rsidRPr="00184C8D" w:rsidRDefault="003D038E" w:rsidP="003D038E">
            <w:r w:rsidRPr="00DC57A3">
              <w:rPr>
                <w:b/>
              </w:rPr>
              <w:t xml:space="preserve">Week </w:t>
            </w:r>
            <w:r>
              <w:rPr>
                <w:b/>
              </w:rPr>
              <w:t>4-5</w:t>
            </w:r>
            <w:r w:rsidRPr="00DC57A3">
              <w:rPr>
                <w:b/>
              </w:rPr>
              <w:t>:</w:t>
            </w:r>
            <w:r>
              <w:rPr>
                <w:b/>
              </w:rPr>
              <w:t xml:space="preserve"> </w:t>
            </w:r>
            <w:r>
              <w:rPr>
                <w:bCs/>
              </w:rPr>
              <w:t>1</w:t>
            </w:r>
            <w:r w:rsidRPr="008519C9">
              <w:rPr>
                <w:bCs/>
              </w:rPr>
              <w:t>/</w:t>
            </w:r>
            <w:r>
              <w:rPr>
                <w:bCs/>
              </w:rPr>
              <w:t>30</w:t>
            </w:r>
            <w:r w:rsidRPr="008519C9">
              <w:rPr>
                <w:bCs/>
              </w:rPr>
              <w:t>-2</w:t>
            </w:r>
            <w:r>
              <w:rPr>
                <w:bCs/>
              </w:rPr>
              <w:t>/12</w:t>
            </w:r>
          </w:p>
        </w:tc>
        <w:tc>
          <w:tcPr>
            <w:tcW w:w="1448" w:type="dxa"/>
          </w:tcPr>
          <w:p w14:paraId="7B71126B" w14:textId="77777777" w:rsidR="003D038E" w:rsidRDefault="003D038E" w:rsidP="003D038E">
            <w:pPr>
              <w:rPr>
                <w:b/>
              </w:rPr>
            </w:pPr>
            <w:r>
              <w:t>Functions and Data Structures</w:t>
            </w:r>
          </w:p>
        </w:tc>
        <w:tc>
          <w:tcPr>
            <w:tcW w:w="1498" w:type="dxa"/>
          </w:tcPr>
          <w:p w14:paraId="3BDC90AD" w14:textId="083A1810" w:rsidR="003D038E" w:rsidRDefault="003D038E" w:rsidP="003D038E">
            <w:pPr>
              <w:rPr>
                <w:i/>
              </w:rPr>
            </w:pPr>
            <w:r w:rsidRPr="00437A87">
              <w:rPr>
                <w:b/>
                <w:bCs/>
              </w:rPr>
              <w:t xml:space="preserve">Project 4: </w:t>
            </w:r>
            <w:r w:rsidRPr="00CD42E1">
              <w:t xml:space="preserve">Chapter </w:t>
            </w:r>
            <w:r>
              <w:t>3</w:t>
            </w:r>
            <w:r w:rsidRPr="00CD42E1">
              <w:t xml:space="preserve">: An Introduction to </w:t>
            </w:r>
            <w:proofErr w:type="spellStart"/>
            <w:r w:rsidRPr="00CD42E1">
              <w:rPr>
                <w:i/>
              </w:rPr>
              <w:t>numpy</w:t>
            </w:r>
            <w:proofErr w:type="spellEnd"/>
            <w:r w:rsidRPr="00CD42E1">
              <w:t xml:space="preserve"> and </w:t>
            </w:r>
            <w:r w:rsidRPr="00CD42E1">
              <w:rPr>
                <w:i/>
              </w:rPr>
              <w:t xml:space="preserve">pandas; </w:t>
            </w:r>
          </w:p>
          <w:p w14:paraId="37B9C081" w14:textId="77777777" w:rsidR="004B0D99" w:rsidRPr="00CD42E1" w:rsidRDefault="004B0D99" w:rsidP="003D038E">
            <w:pPr>
              <w:rPr>
                <w:i/>
              </w:rPr>
            </w:pPr>
          </w:p>
          <w:p w14:paraId="17A715CA" w14:textId="1663A83E" w:rsidR="003D038E" w:rsidRDefault="003D038E" w:rsidP="003D038E">
            <w:r w:rsidRPr="00020954">
              <w:rPr>
                <w:b/>
                <w:bCs/>
              </w:rPr>
              <w:t>Project 5:</w:t>
            </w:r>
            <w:r w:rsidRPr="00020954">
              <w:t xml:space="preserve"> </w:t>
            </w:r>
            <w:r w:rsidR="004B0D99">
              <w:t>Chapter 5: F</w:t>
            </w:r>
            <w:r>
              <w:t>unctional Programming: Rudimentary Statistics and Analytics</w:t>
            </w:r>
          </w:p>
        </w:tc>
        <w:tc>
          <w:tcPr>
            <w:tcW w:w="1577" w:type="dxa"/>
          </w:tcPr>
          <w:p w14:paraId="180FB756" w14:textId="17F9623F" w:rsidR="003D038E" w:rsidRPr="00CD42E1" w:rsidRDefault="003D038E" w:rsidP="003D038E">
            <w:pPr>
              <w:rPr>
                <w:i/>
              </w:rPr>
            </w:pPr>
            <w:r w:rsidRPr="005F5509">
              <w:rPr>
                <w:b/>
                <w:bCs/>
              </w:rPr>
              <w:t>Chapter 3</w:t>
            </w:r>
            <w:r w:rsidRPr="00CD42E1">
              <w:t xml:space="preserve">: An Introduction to </w:t>
            </w:r>
            <w:proofErr w:type="spellStart"/>
            <w:r w:rsidRPr="00CD42E1">
              <w:rPr>
                <w:i/>
              </w:rPr>
              <w:t>numpy</w:t>
            </w:r>
            <w:proofErr w:type="spellEnd"/>
            <w:r w:rsidRPr="00CD42E1">
              <w:t xml:space="preserve"> and </w:t>
            </w:r>
            <w:r w:rsidRPr="00CD42E1">
              <w:rPr>
                <w:i/>
              </w:rPr>
              <w:t xml:space="preserve">pandas; </w:t>
            </w:r>
          </w:p>
          <w:p w14:paraId="7FFBB128" w14:textId="2DF90D99" w:rsidR="003D038E" w:rsidRDefault="003D038E" w:rsidP="003D038E"/>
          <w:p w14:paraId="75C8565F" w14:textId="10B5B15A" w:rsidR="003D038E" w:rsidRPr="00184C8D" w:rsidRDefault="003D038E" w:rsidP="003D038E">
            <w:r w:rsidRPr="005F5509">
              <w:rPr>
                <w:b/>
                <w:bCs/>
              </w:rPr>
              <w:t xml:space="preserve">Chapter </w:t>
            </w:r>
            <w:r>
              <w:rPr>
                <w:b/>
                <w:bCs/>
              </w:rPr>
              <w:t>4</w:t>
            </w:r>
            <w:r w:rsidRPr="005F5509">
              <w:rPr>
                <w:b/>
                <w:bCs/>
              </w:rPr>
              <w:t>:</w:t>
            </w:r>
            <w:r>
              <w:t xml:space="preserve"> Functional Programming: Rudimentary Statistics and Analytics</w:t>
            </w:r>
          </w:p>
        </w:tc>
        <w:tc>
          <w:tcPr>
            <w:tcW w:w="2235" w:type="dxa"/>
          </w:tcPr>
          <w:p w14:paraId="21A66AAE" w14:textId="77777777" w:rsidR="003D038E" w:rsidRDefault="003D038E" w:rsidP="003D038E">
            <w:pPr>
              <w:rPr>
                <w:b/>
              </w:rPr>
            </w:pPr>
            <w:r>
              <w:t>Functions; summary statistics; correlation / covariance matrix; data visualization; Data structures and libraries;</w:t>
            </w:r>
          </w:p>
        </w:tc>
        <w:tc>
          <w:tcPr>
            <w:tcW w:w="1595" w:type="dxa"/>
          </w:tcPr>
          <w:p w14:paraId="08576BE8" w14:textId="77777777" w:rsidR="003D038E" w:rsidRDefault="003D038E" w:rsidP="003D038E">
            <w:r w:rsidRPr="00646A9C">
              <w:rPr>
                <w:b/>
                <w:bCs/>
              </w:rPr>
              <w:t>Week 5:</w:t>
            </w:r>
            <w:r>
              <w:t xml:space="preserve"> Homework 3: Building Functions and Visualizing Distributions</w:t>
            </w:r>
          </w:p>
          <w:p w14:paraId="1CD35CD4" w14:textId="77777777" w:rsidR="003D038E" w:rsidRDefault="003D038E" w:rsidP="003D038E"/>
        </w:tc>
      </w:tr>
      <w:tr w:rsidR="003D038E" w14:paraId="55C369AF" w14:textId="77777777" w:rsidTr="004F1746">
        <w:tc>
          <w:tcPr>
            <w:tcW w:w="997" w:type="dxa"/>
          </w:tcPr>
          <w:p w14:paraId="67D66656" w14:textId="529BB2DC" w:rsidR="003D038E" w:rsidRPr="00184C8D" w:rsidRDefault="003D038E" w:rsidP="003D038E">
            <w:r>
              <w:rPr>
                <w:b/>
              </w:rPr>
              <w:t xml:space="preserve">Week 6-7: </w:t>
            </w:r>
            <w:r w:rsidRPr="008519C9">
              <w:rPr>
                <w:bCs/>
              </w:rPr>
              <w:t>2/1</w:t>
            </w:r>
            <w:r>
              <w:rPr>
                <w:bCs/>
              </w:rPr>
              <w:t>3</w:t>
            </w:r>
            <w:r w:rsidRPr="008519C9">
              <w:rPr>
                <w:bCs/>
              </w:rPr>
              <w:t>-2/</w:t>
            </w:r>
            <w:r>
              <w:rPr>
                <w:bCs/>
              </w:rPr>
              <w:t>26</w:t>
            </w:r>
          </w:p>
        </w:tc>
        <w:tc>
          <w:tcPr>
            <w:tcW w:w="1448" w:type="dxa"/>
          </w:tcPr>
          <w:p w14:paraId="2720DDF7" w14:textId="77777777" w:rsidR="003D038E" w:rsidRDefault="003D038E" w:rsidP="003D038E">
            <w:pPr>
              <w:rPr>
                <w:b/>
              </w:rPr>
            </w:pPr>
            <w:r>
              <w:t>Visualizing Data</w:t>
            </w:r>
          </w:p>
        </w:tc>
        <w:tc>
          <w:tcPr>
            <w:tcW w:w="1498" w:type="dxa"/>
          </w:tcPr>
          <w:p w14:paraId="32F015B6" w14:textId="77777777" w:rsidR="003D038E" w:rsidRDefault="003D038E" w:rsidP="003D038E">
            <w:r w:rsidRPr="00020954">
              <w:rPr>
                <w:b/>
                <w:bCs/>
              </w:rPr>
              <w:t>Project 6:</w:t>
            </w:r>
            <w:r w:rsidRPr="00020954">
              <w:t xml:space="preserve"> Visualizing Monetary Policy</w:t>
            </w:r>
          </w:p>
        </w:tc>
        <w:tc>
          <w:tcPr>
            <w:tcW w:w="1577" w:type="dxa"/>
          </w:tcPr>
          <w:p w14:paraId="3F7DBDCF" w14:textId="256193BA" w:rsidR="003D038E" w:rsidRPr="00184C8D" w:rsidRDefault="003D038E" w:rsidP="003D038E"/>
        </w:tc>
        <w:tc>
          <w:tcPr>
            <w:tcW w:w="2235" w:type="dxa"/>
          </w:tcPr>
          <w:p w14:paraId="55E78E1B" w14:textId="77777777" w:rsidR="003D038E" w:rsidRPr="00184C8D" w:rsidRDefault="003D038E" w:rsidP="003D038E">
            <w:r>
              <w:t xml:space="preserve">manage and clean data; import and write </w:t>
            </w:r>
            <w:proofErr w:type="spellStart"/>
            <w:r>
              <w:t>csvs</w:t>
            </w:r>
            <w:proofErr w:type="spellEnd"/>
            <w:r>
              <w:t>; encoding; data visualization; stack plots</w:t>
            </w:r>
          </w:p>
        </w:tc>
        <w:tc>
          <w:tcPr>
            <w:tcW w:w="1595" w:type="dxa"/>
          </w:tcPr>
          <w:p w14:paraId="2F438ED5" w14:textId="77777777" w:rsidR="003D038E" w:rsidRDefault="003D038E" w:rsidP="003D038E">
            <w:r w:rsidRPr="00646A9C">
              <w:rPr>
                <w:b/>
                <w:bCs/>
              </w:rPr>
              <w:t>Week 6</w:t>
            </w:r>
            <w:r>
              <w:t xml:space="preserve">: Submit Project Proposal in </w:t>
            </w:r>
            <w:proofErr w:type="spellStart"/>
            <w:r>
              <w:t>Jupyter</w:t>
            </w:r>
            <w:proofErr w:type="spellEnd"/>
            <w:r>
              <w:t xml:space="preserve"> Notebook</w:t>
            </w:r>
          </w:p>
          <w:p w14:paraId="4DCB3FDE" w14:textId="5E74EE93" w:rsidR="003D038E" w:rsidRDefault="003D038E" w:rsidP="003D038E">
            <w:r>
              <w:t>(1000 words; at least 2 data sources; at least 2 different types of data visualizations)</w:t>
            </w:r>
          </w:p>
          <w:p w14:paraId="3613DB85" w14:textId="77777777" w:rsidR="008B67A8" w:rsidRDefault="008B67A8" w:rsidP="003D038E">
            <w:pPr>
              <w:rPr>
                <w:b/>
                <w:bCs/>
              </w:rPr>
            </w:pPr>
          </w:p>
          <w:p w14:paraId="095E1439" w14:textId="46F16747" w:rsidR="003D038E" w:rsidRDefault="003D038E" w:rsidP="003D038E">
            <w:r w:rsidRPr="00646A9C">
              <w:rPr>
                <w:b/>
                <w:bCs/>
              </w:rPr>
              <w:lastRenderedPageBreak/>
              <w:t>Week 7:</w:t>
            </w:r>
            <w:r>
              <w:t xml:space="preserve"> Homework 4: Visualizing Monetary Policy</w:t>
            </w:r>
          </w:p>
          <w:p w14:paraId="793A89BF" w14:textId="77777777" w:rsidR="003D038E" w:rsidRDefault="003D038E" w:rsidP="003D038E"/>
        </w:tc>
      </w:tr>
      <w:tr w:rsidR="003D038E" w14:paraId="3A6A52AA" w14:textId="77777777" w:rsidTr="004F1746">
        <w:tc>
          <w:tcPr>
            <w:tcW w:w="997" w:type="dxa"/>
          </w:tcPr>
          <w:p w14:paraId="44BA3DCF" w14:textId="3AFFE24E" w:rsidR="003D038E" w:rsidRPr="00184C8D" w:rsidRDefault="003D038E" w:rsidP="003D038E">
            <w:r>
              <w:rPr>
                <w:b/>
              </w:rPr>
              <w:lastRenderedPageBreak/>
              <w:t>Weeks 8-9:</w:t>
            </w:r>
            <w:r>
              <w:t xml:space="preserve"> 2/27-3/12</w:t>
            </w:r>
          </w:p>
        </w:tc>
        <w:tc>
          <w:tcPr>
            <w:tcW w:w="1448" w:type="dxa"/>
          </w:tcPr>
          <w:p w14:paraId="37E202DE" w14:textId="77777777" w:rsidR="003D038E" w:rsidRDefault="003D038E" w:rsidP="003D038E">
            <w:pPr>
              <w:rPr>
                <w:b/>
              </w:rPr>
            </w:pPr>
            <w:r>
              <w:t>Ordinary Least Squares</w:t>
            </w:r>
          </w:p>
        </w:tc>
        <w:tc>
          <w:tcPr>
            <w:tcW w:w="1498" w:type="dxa"/>
          </w:tcPr>
          <w:p w14:paraId="388B95CE" w14:textId="0D410F32" w:rsidR="003D038E" w:rsidRDefault="003D038E" w:rsidP="003D038E">
            <w:r w:rsidRPr="00CD42E1">
              <w:rPr>
                <w:b/>
                <w:bCs/>
              </w:rPr>
              <w:t>Project 7:</w:t>
            </w:r>
            <w:r>
              <w:t xml:space="preserve"> Chapter 5: Probability Distributions</w:t>
            </w:r>
          </w:p>
        </w:tc>
        <w:tc>
          <w:tcPr>
            <w:tcW w:w="1577" w:type="dxa"/>
          </w:tcPr>
          <w:p w14:paraId="14C0B5B9" w14:textId="77777777" w:rsidR="003D038E" w:rsidRDefault="003D038E" w:rsidP="003D038E">
            <w:pPr>
              <w:rPr>
                <w:b/>
              </w:rPr>
            </w:pPr>
          </w:p>
        </w:tc>
        <w:tc>
          <w:tcPr>
            <w:tcW w:w="2235" w:type="dxa"/>
          </w:tcPr>
          <w:p w14:paraId="40082691" w14:textId="09EEE8CC" w:rsidR="003D038E" w:rsidRDefault="003D038E" w:rsidP="003D038E">
            <w:pPr>
              <w:rPr>
                <w:b/>
              </w:rPr>
            </w:pPr>
          </w:p>
        </w:tc>
        <w:tc>
          <w:tcPr>
            <w:tcW w:w="1595" w:type="dxa"/>
          </w:tcPr>
          <w:p w14:paraId="56F16B34" w14:textId="77777777" w:rsidR="008B67A8" w:rsidRDefault="003D038E" w:rsidP="003D038E">
            <w:r w:rsidRPr="00EF0BF2">
              <w:rPr>
                <w:b/>
                <w:bCs/>
              </w:rPr>
              <w:t>Week 8</w:t>
            </w:r>
            <w:r>
              <w:t>: Homework 5: Importing, Cleaning, and Analyzing Data</w:t>
            </w:r>
          </w:p>
          <w:p w14:paraId="4ED58E5A" w14:textId="77777777" w:rsidR="008B67A8" w:rsidRDefault="008B67A8" w:rsidP="003D038E">
            <w:pPr>
              <w:rPr>
                <w:b/>
                <w:bCs/>
              </w:rPr>
            </w:pPr>
          </w:p>
          <w:p w14:paraId="13BC5089" w14:textId="567B2F61" w:rsidR="003D038E" w:rsidRDefault="003D038E" w:rsidP="003D038E">
            <w:r w:rsidRPr="00EF0BF2">
              <w:rPr>
                <w:b/>
                <w:bCs/>
              </w:rPr>
              <w:t>Week 9</w:t>
            </w:r>
            <w:r>
              <w:t>: Homework 6: Working with OLS</w:t>
            </w:r>
          </w:p>
        </w:tc>
      </w:tr>
      <w:tr w:rsidR="003D038E" w14:paraId="5E78493E" w14:textId="77777777" w:rsidTr="004F1746">
        <w:tc>
          <w:tcPr>
            <w:tcW w:w="997" w:type="dxa"/>
          </w:tcPr>
          <w:p w14:paraId="01921D3F" w14:textId="4C3E38B1" w:rsidR="003D038E" w:rsidRDefault="003D038E" w:rsidP="003D038E">
            <w:pPr>
              <w:rPr>
                <w:b/>
              </w:rPr>
            </w:pPr>
            <w:r>
              <w:rPr>
                <w:bCs/>
              </w:rPr>
              <w:t xml:space="preserve">Spring Break: </w:t>
            </w:r>
            <w:r w:rsidRPr="008519C9">
              <w:rPr>
                <w:bCs/>
              </w:rPr>
              <w:t>3/1</w:t>
            </w:r>
            <w:r>
              <w:rPr>
                <w:bCs/>
              </w:rPr>
              <w:t>3</w:t>
            </w:r>
            <w:r w:rsidRPr="008519C9">
              <w:rPr>
                <w:bCs/>
              </w:rPr>
              <w:t>-3/</w:t>
            </w:r>
            <w:r>
              <w:rPr>
                <w:bCs/>
              </w:rPr>
              <w:t>19</w:t>
            </w:r>
          </w:p>
        </w:tc>
        <w:tc>
          <w:tcPr>
            <w:tcW w:w="1448" w:type="dxa"/>
          </w:tcPr>
          <w:p w14:paraId="5D789EAD" w14:textId="77777777" w:rsidR="003D038E" w:rsidRDefault="003D038E" w:rsidP="003D038E"/>
        </w:tc>
        <w:tc>
          <w:tcPr>
            <w:tcW w:w="1498" w:type="dxa"/>
          </w:tcPr>
          <w:p w14:paraId="776C33CE" w14:textId="48473743" w:rsidR="003D038E" w:rsidRPr="00CD42E1" w:rsidRDefault="003D038E" w:rsidP="003D038E">
            <w:pPr>
              <w:rPr>
                <w:b/>
                <w:bCs/>
              </w:rPr>
            </w:pPr>
          </w:p>
        </w:tc>
        <w:tc>
          <w:tcPr>
            <w:tcW w:w="1577" w:type="dxa"/>
          </w:tcPr>
          <w:p w14:paraId="0D0C4CCA" w14:textId="77777777" w:rsidR="003D038E" w:rsidRPr="005F5509" w:rsidRDefault="003D038E" w:rsidP="003D038E">
            <w:pPr>
              <w:rPr>
                <w:b/>
                <w:bCs/>
              </w:rPr>
            </w:pPr>
          </w:p>
        </w:tc>
        <w:tc>
          <w:tcPr>
            <w:tcW w:w="2235" w:type="dxa"/>
          </w:tcPr>
          <w:p w14:paraId="2BEAAB0A" w14:textId="77777777" w:rsidR="003D038E" w:rsidRDefault="003D038E" w:rsidP="003D038E"/>
        </w:tc>
        <w:tc>
          <w:tcPr>
            <w:tcW w:w="1595" w:type="dxa"/>
          </w:tcPr>
          <w:p w14:paraId="64B06750" w14:textId="77777777" w:rsidR="003D038E" w:rsidRPr="00EF0BF2" w:rsidRDefault="003D038E" w:rsidP="003D038E">
            <w:pPr>
              <w:rPr>
                <w:b/>
                <w:bCs/>
              </w:rPr>
            </w:pPr>
          </w:p>
        </w:tc>
      </w:tr>
      <w:tr w:rsidR="006A4090" w14:paraId="1C12EA07" w14:textId="77777777" w:rsidTr="004F1746">
        <w:tc>
          <w:tcPr>
            <w:tcW w:w="997" w:type="dxa"/>
          </w:tcPr>
          <w:p w14:paraId="1BF214C2" w14:textId="7D16DFA3" w:rsidR="006A4090" w:rsidRPr="000F1C56" w:rsidRDefault="006A4090" w:rsidP="006A4090">
            <w:r>
              <w:rPr>
                <w:b/>
              </w:rPr>
              <w:t xml:space="preserve">Week 10-12: </w:t>
            </w:r>
            <w:r w:rsidRPr="008519C9">
              <w:rPr>
                <w:bCs/>
              </w:rPr>
              <w:t>3/2</w:t>
            </w:r>
            <w:r>
              <w:rPr>
                <w:bCs/>
              </w:rPr>
              <w:t>0</w:t>
            </w:r>
            <w:r w:rsidRPr="008519C9">
              <w:rPr>
                <w:bCs/>
              </w:rPr>
              <w:t>-</w:t>
            </w:r>
            <w:r>
              <w:rPr>
                <w:bCs/>
              </w:rPr>
              <w:t>4/9</w:t>
            </w:r>
          </w:p>
        </w:tc>
        <w:tc>
          <w:tcPr>
            <w:tcW w:w="1448" w:type="dxa"/>
          </w:tcPr>
          <w:p w14:paraId="31131784" w14:textId="4097AD43" w:rsidR="006A4090" w:rsidRPr="009312B6" w:rsidRDefault="006A4090" w:rsidP="006A4090">
            <w:pPr>
              <w:rPr>
                <w:bCs/>
              </w:rPr>
            </w:pPr>
            <w:r>
              <w:rPr>
                <w:bCs/>
              </w:rPr>
              <w:t>Hypothesis Testing</w:t>
            </w:r>
          </w:p>
        </w:tc>
        <w:tc>
          <w:tcPr>
            <w:tcW w:w="1498" w:type="dxa"/>
          </w:tcPr>
          <w:p w14:paraId="190C4019" w14:textId="4EC9DEE5" w:rsidR="006A4090" w:rsidRPr="003D038E" w:rsidRDefault="006A4090"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6A4090" w:rsidRDefault="006A4090" w:rsidP="006A4090">
            <w:pPr>
              <w:rPr>
                <w:b/>
                <w:bCs/>
              </w:rPr>
            </w:pPr>
            <w:r w:rsidRPr="00CD42E1">
              <w:rPr>
                <w:b/>
                <w:bCs/>
              </w:rPr>
              <w:t>Project 8:</w:t>
            </w:r>
            <w:r>
              <w:t xml:space="preserve"> Working with OLS</w:t>
            </w:r>
            <w:r w:rsidRPr="00CD42E1">
              <w:rPr>
                <w:b/>
                <w:bCs/>
              </w:rPr>
              <w:t xml:space="preserve"> </w:t>
            </w:r>
          </w:p>
          <w:p w14:paraId="14F55FAA" w14:textId="39733CD7" w:rsidR="006A4090" w:rsidRDefault="006A4090" w:rsidP="006A4090"/>
        </w:tc>
        <w:tc>
          <w:tcPr>
            <w:tcW w:w="1577" w:type="dxa"/>
          </w:tcPr>
          <w:p w14:paraId="531B0317" w14:textId="77777777" w:rsidR="006A4090" w:rsidRDefault="006A4090" w:rsidP="006A4090">
            <w:r w:rsidRPr="005F5509">
              <w:rPr>
                <w:b/>
                <w:bCs/>
              </w:rPr>
              <w:t>Chapter 7:</w:t>
            </w:r>
            <w:r>
              <w:t xml:space="preserve"> Building an OLS Regression</w:t>
            </w:r>
          </w:p>
          <w:p w14:paraId="2463C212" w14:textId="0D796C5B" w:rsidR="006A4090" w:rsidRDefault="006A4090" w:rsidP="006A4090">
            <w:pPr>
              <w:rPr>
                <w:b/>
              </w:rPr>
            </w:pPr>
          </w:p>
        </w:tc>
        <w:tc>
          <w:tcPr>
            <w:tcW w:w="2235" w:type="dxa"/>
          </w:tcPr>
          <w:p w14:paraId="2F70A9F6" w14:textId="4E5259AE" w:rsidR="006A4090" w:rsidRDefault="006A4090" w:rsidP="006A4090">
            <w:pPr>
              <w:rPr>
                <w:b/>
              </w:rPr>
            </w:pPr>
            <w:r>
              <w:t>Efficient data visualization; ordinary least squares; linear algebra; statistics; data management;</w:t>
            </w:r>
            <w:r w:rsidRPr="00F7352F">
              <w:rPr>
                <w:i/>
                <w:iCs/>
              </w:rPr>
              <w:t xml:space="preserve"> </w:t>
            </w:r>
            <w:proofErr w:type="spellStart"/>
            <w:r w:rsidRPr="00F7352F">
              <w:rPr>
                <w:i/>
                <w:iCs/>
              </w:rPr>
              <w:t>statsmodels</w:t>
            </w:r>
            <w:proofErr w:type="spellEnd"/>
          </w:p>
        </w:tc>
        <w:tc>
          <w:tcPr>
            <w:tcW w:w="1595" w:type="dxa"/>
          </w:tcPr>
          <w:p w14:paraId="10351D09" w14:textId="1473AAC3" w:rsidR="006A4090" w:rsidRDefault="006A4090" w:rsidP="006A4090">
            <w:r w:rsidRPr="00EF0BF2">
              <w:rPr>
                <w:b/>
                <w:bCs/>
              </w:rPr>
              <w:t xml:space="preserve">Week 11: </w:t>
            </w:r>
            <w:r>
              <w:t>Homework 6: Partial Correlations and Directed Acyclic Graphs (11/7)</w:t>
            </w:r>
          </w:p>
          <w:p w14:paraId="60A78D80" w14:textId="77777777" w:rsidR="006A4090" w:rsidRDefault="006A4090" w:rsidP="006A4090"/>
          <w:p w14:paraId="16EC604A" w14:textId="6F527768" w:rsidR="006A4090" w:rsidRDefault="006A4090" w:rsidP="006A4090">
            <w:r w:rsidRPr="00EF0BF2">
              <w:rPr>
                <w:b/>
                <w:bCs/>
              </w:rPr>
              <w:t xml:space="preserve">Week 13: </w:t>
            </w:r>
            <w:r>
              <w:t>Homework 7: Advanced Data Analysis (11/14)</w:t>
            </w:r>
          </w:p>
          <w:p w14:paraId="0536A2DF" w14:textId="77777777" w:rsidR="006A4090" w:rsidRDefault="006A4090" w:rsidP="006A4090"/>
        </w:tc>
      </w:tr>
      <w:tr w:rsidR="006A4090" w14:paraId="2EDBC481" w14:textId="77777777" w:rsidTr="004F1746">
        <w:tc>
          <w:tcPr>
            <w:tcW w:w="997" w:type="dxa"/>
          </w:tcPr>
          <w:p w14:paraId="1CA8DE0B" w14:textId="3D63467B" w:rsidR="006A4090" w:rsidRDefault="006A4090" w:rsidP="006A4090">
            <w:pPr>
              <w:rPr>
                <w:b/>
              </w:rPr>
            </w:pPr>
            <w:r>
              <w:rPr>
                <w:b/>
              </w:rPr>
              <w:t xml:space="preserve">Weeks 13-14: </w:t>
            </w:r>
            <w:r>
              <w:t>4/10-4/23</w:t>
            </w:r>
          </w:p>
        </w:tc>
        <w:tc>
          <w:tcPr>
            <w:tcW w:w="1448" w:type="dxa"/>
          </w:tcPr>
          <w:p w14:paraId="155B1B20" w14:textId="557F268F" w:rsidR="006A4090" w:rsidRPr="009312B6" w:rsidRDefault="006A4090" w:rsidP="006A4090">
            <w:pPr>
              <w:rPr>
                <w:bCs/>
              </w:rPr>
            </w:pPr>
            <w:r>
              <w:rPr>
                <w:bCs/>
              </w:rPr>
              <w:t>Advanced Analytics</w:t>
            </w:r>
          </w:p>
        </w:tc>
        <w:tc>
          <w:tcPr>
            <w:tcW w:w="1498" w:type="dxa"/>
          </w:tcPr>
          <w:p w14:paraId="37CDB38E" w14:textId="77777777" w:rsidR="006A4090" w:rsidRDefault="006A4090" w:rsidP="006A4090">
            <w:r w:rsidRPr="00CD42E1">
              <w:rPr>
                <w:b/>
                <w:bCs/>
              </w:rPr>
              <w:t>Project 9:</w:t>
            </w:r>
            <w:r>
              <w:t xml:space="preserve"> Partial Correlations and Directed Acyclic Graphs</w:t>
            </w:r>
          </w:p>
          <w:p w14:paraId="679DB0CE" w14:textId="77777777" w:rsidR="006A4090" w:rsidRDefault="006A4090" w:rsidP="006A4090">
            <w:pPr>
              <w:rPr>
                <w:b/>
                <w:bCs/>
              </w:rPr>
            </w:pPr>
          </w:p>
          <w:p w14:paraId="72F17AF5" w14:textId="59B3F3D2" w:rsidR="006A4090" w:rsidRDefault="006A4090" w:rsidP="006A4090">
            <w:pPr>
              <w:rPr>
                <w:b/>
                <w:bCs/>
              </w:rPr>
            </w:pPr>
            <w:r w:rsidRPr="00041EAE">
              <w:rPr>
                <w:b/>
                <w:bCs/>
              </w:rPr>
              <w:t>Project 1</w:t>
            </w:r>
            <w:r>
              <w:rPr>
                <w:b/>
                <w:bCs/>
              </w:rPr>
              <w:t>0</w:t>
            </w:r>
            <w:r w:rsidRPr="00041EAE">
              <w:rPr>
                <w:b/>
                <w:bCs/>
              </w:rPr>
              <w:t xml:space="preserve">: </w:t>
            </w:r>
            <w:r>
              <w:t>Chapter 8: Advanced Data Analysis</w:t>
            </w:r>
            <w:r w:rsidRPr="00020954">
              <w:rPr>
                <w:b/>
                <w:bCs/>
              </w:rPr>
              <w:t xml:space="preserve"> </w:t>
            </w:r>
          </w:p>
          <w:p w14:paraId="663BD324" w14:textId="77777777" w:rsidR="006A4090" w:rsidRDefault="006A4090" w:rsidP="006A4090">
            <w:pPr>
              <w:rPr>
                <w:b/>
                <w:bCs/>
              </w:rPr>
            </w:pPr>
          </w:p>
          <w:p w14:paraId="632C46E8" w14:textId="0E28DA3D" w:rsidR="006A4090" w:rsidRDefault="006A4090" w:rsidP="006A4090"/>
        </w:tc>
        <w:tc>
          <w:tcPr>
            <w:tcW w:w="1577" w:type="dxa"/>
          </w:tcPr>
          <w:p w14:paraId="34A91989" w14:textId="7A95AE92" w:rsidR="006A4090" w:rsidRDefault="006A4090" w:rsidP="006A4090">
            <w:r w:rsidRPr="00EF0BF2">
              <w:rPr>
                <w:b/>
                <w:bCs/>
              </w:rPr>
              <w:t>Chapter 8:</w:t>
            </w:r>
            <w:r>
              <w:t xml:space="preserve"> Advanced Data Analysis</w:t>
            </w:r>
          </w:p>
        </w:tc>
        <w:tc>
          <w:tcPr>
            <w:tcW w:w="2235" w:type="dxa"/>
          </w:tcPr>
          <w:p w14:paraId="5B5713A5" w14:textId="77777777" w:rsidR="006A4090" w:rsidRDefault="006A4090" w:rsidP="006A4090">
            <w:r>
              <w:t>Partial correlation; directed acyclic graphs; residuals; multi index; indicator variables; quantiles; panel regression</w:t>
            </w:r>
          </w:p>
          <w:p w14:paraId="56455BC8" w14:textId="2A96280A" w:rsidR="006A4090" w:rsidRDefault="006A4090" w:rsidP="006A4090"/>
        </w:tc>
        <w:tc>
          <w:tcPr>
            <w:tcW w:w="1595" w:type="dxa"/>
          </w:tcPr>
          <w:p w14:paraId="3DDEFEA5" w14:textId="77777777" w:rsidR="006A4090" w:rsidRDefault="006A4090" w:rsidP="006A4090">
            <w:r>
              <w:t>Upload Rough Draft of Project to GitHub. Must be at least 2500 words with 10 citations.</w:t>
            </w:r>
            <w:r w:rsidRPr="00D91E06">
              <w:rPr>
                <w:b/>
                <w:bCs/>
              </w:rPr>
              <w:t xml:space="preserve"> Due 11/2</w:t>
            </w:r>
            <w:r>
              <w:rPr>
                <w:b/>
                <w:bCs/>
              </w:rPr>
              <w:t>4</w:t>
            </w:r>
          </w:p>
        </w:tc>
      </w:tr>
      <w:tr w:rsidR="006A4090" w14:paraId="30C9ECA7" w14:textId="77777777" w:rsidTr="004F1746">
        <w:tc>
          <w:tcPr>
            <w:tcW w:w="997" w:type="dxa"/>
          </w:tcPr>
          <w:p w14:paraId="400E440F" w14:textId="3EA3ED9E" w:rsidR="006A4090" w:rsidRDefault="006A4090" w:rsidP="006A4090">
            <w:pPr>
              <w:rPr>
                <w:b/>
              </w:rPr>
            </w:pPr>
            <w:r>
              <w:rPr>
                <w:b/>
              </w:rPr>
              <w:lastRenderedPageBreak/>
              <w:t xml:space="preserve">Week 15: </w:t>
            </w:r>
            <w:r>
              <w:t>4/24</w:t>
            </w:r>
            <w:r w:rsidRPr="00C87F96">
              <w:t>-</w:t>
            </w:r>
            <w:r>
              <w:t>4/30</w:t>
            </w:r>
          </w:p>
        </w:tc>
        <w:tc>
          <w:tcPr>
            <w:tcW w:w="1448" w:type="dxa"/>
          </w:tcPr>
          <w:p w14:paraId="7E55B9F4" w14:textId="34286320" w:rsidR="006A4090" w:rsidRPr="009312B6" w:rsidRDefault="006A4090" w:rsidP="006A4090">
            <w:pPr>
              <w:rPr>
                <w:bCs/>
              </w:rPr>
            </w:pPr>
            <w:r>
              <w:rPr>
                <w:bCs/>
              </w:rPr>
              <w:t>Geocoded Data</w:t>
            </w:r>
          </w:p>
        </w:tc>
        <w:tc>
          <w:tcPr>
            <w:tcW w:w="1498" w:type="dxa"/>
          </w:tcPr>
          <w:p w14:paraId="39CBC2EC" w14:textId="61BC1C9A" w:rsidR="006A4090" w:rsidRDefault="006A4090" w:rsidP="006A4090">
            <w:r w:rsidRPr="00020954">
              <w:rPr>
                <w:b/>
                <w:bCs/>
              </w:rPr>
              <w:t xml:space="preserve">Project 11: </w:t>
            </w:r>
            <w:r w:rsidRPr="00020954">
              <w:t>Working with Geocoded Data</w:t>
            </w:r>
          </w:p>
        </w:tc>
        <w:tc>
          <w:tcPr>
            <w:tcW w:w="1577" w:type="dxa"/>
          </w:tcPr>
          <w:p w14:paraId="5901A62F" w14:textId="77777777" w:rsidR="006A4090" w:rsidRDefault="006A4090" w:rsidP="006A4090"/>
        </w:tc>
        <w:tc>
          <w:tcPr>
            <w:tcW w:w="2235" w:type="dxa"/>
          </w:tcPr>
          <w:p w14:paraId="2F5139BC" w14:textId="5D8AC73F" w:rsidR="006A4090" w:rsidRDefault="006A4090" w:rsidP="006A4090">
            <w:proofErr w:type="spellStart"/>
            <w:r>
              <w:t>Geopandas</w:t>
            </w:r>
            <w:proofErr w:type="spellEnd"/>
            <w:r>
              <w:t>; GIS;</w:t>
            </w:r>
          </w:p>
        </w:tc>
        <w:tc>
          <w:tcPr>
            <w:tcW w:w="1595" w:type="dxa"/>
          </w:tcPr>
          <w:p w14:paraId="72B1BF82" w14:textId="77777777" w:rsidR="006A4090" w:rsidRDefault="008B67A8" w:rsidP="006A4090">
            <w:r w:rsidRPr="006302A2">
              <w:rPr>
                <w:b/>
                <w:bCs/>
              </w:rPr>
              <w:t>Week 15</w:t>
            </w:r>
            <w:r>
              <w:t>:</w:t>
            </w:r>
          </w:p>
          <w:p w14:paraId="5A20A0E9" w14:textId="447A0A18" w:rsidR="008B67A8" w:rsidRDefault="006302A2" w:rsidP="006A4090">
            <w:r>
              <w:t>Project 11 Homework</w:t>
            </w:r>
          </w:p>
        </w:tc>
      </w:tr>
      <w:tr w:rsidR="006A4090" w14:paraId="36BC5843" w14:textId="77777777" w:rsidTr="004F1746">
        <w:tc>
          <w:tcPr>
            <w:tcW w:w="997" w:type="dxa"/>
          </w:tcPr>
          <w:p w14:paraId="08C39327" w14:textId="77777777" w:rsidR="006A4090" w:rsidRDefault="006A4090" w:rsidP="006A4090">
            <w:r>
              <w:rPr>
                <w:b/>
              </w:rPr>
              <w:t xml:space="preserve">Week 16: </w:t>
            </w:r>
            <w:r>
              <w:t>5</w:t>
            </w:r>
            <w:r w:rsidRPr="00C87F96">
              <w:t>/</w:t>
            </w:r>
            <w:r>
              <w:t>1</w:t>
            </w:r>
            <w:r w:rsidRPr="00C87F96">
              <w:t>-</w:t>
            </w:r>
            <w:r>
              <w:t>5/7</w:t>
            </w:r>
            <w:r>
              <w:rPr>
                <w:b/>
              </w:rPr>
              <w:t xml:space="preserve"> </w:t>
            </w:r>
          </w:p>
          <w:p w14:paraId="220707B9" w14:textId="77777777" w:rsidR="006A4090" w:rsidRDefault="006A4090" w:rsidP="006A4090"/>
          <w:p w14:paraId="4D888C9F" w14:textId="0CD32055" w:rsidR="006A4090" w:rsidRPr="00184C8D" w:rsidRDefault="006A4090" w:rsidP="006A4090">
            <w:r>
              <w:t>5/9 8AM</w:t>
            </w:r>
          </w:p>
        </w:tc>
        <w:tc>
          <w:tcPr>
            <w:tcW w:w="1448" w:type="dxa"/>
          </w:tcPr>
          <w:p w14:paraId="0A879452" w14:textId="77777777" w:rsidR="006A4090" w:rsidRPr="00184C8D" w:rsidRDefault="006A4090" w:rsidP="006A4090">
            <w:r>
              <w:rPr>
                <w:bCs/>
              </w:rPr>
              <w:t>In class Presentations</w:t>
            </w:r>
          </w:p>
        </w:tc>
        <w:tc>
          <w:tcPr>
            <w:tcW w:w="1498" w:type="dxa"/>
          </w:tcPr>
          <w:p w14:paraId="0E51B820" w14:textId="77777777" w:rsidR="006A4090" w:rsidRDefault="006A4090" w:rsidP="006A4090"/>
        </w:tc>
        <w:tc>
          <w:tcPr>
            <w:tcW w:w="1577" w:type="dxa"/>
          </w:tcPr>
          <w:p w14:paraId="70116F26" w14:textId="77777777" w:rsidR="006A4090" w:rsidRPr="00184C8D" w:rsidRDefault="006A4090" w:rsidP="006A4090"/>
        </w:tc>
        <w:tc>
          <w:tcPr>
            <w:tcW w:w="2235" w:type="dxa"/>
          </w:tcPr>
          <w:p w14:paraId="67E2089A" w14:textId="77777777" w:rsidR="006A4090" w:rsidRPr="00184C8D" w:rsidRDefault="006A4090" w:rsidP="006A4090"/>
        </w:tc>
        <w:tc>
          <w:tcPr>
            <w:tcW w:w="1595" w:type="dxa"/>
          </w:tcPr>
          <w:p w14:paraId="6570E944" w14:textId="77777777" w:rsidR="006A4090" w:rsidRDefault="006A4090" w:rsidP="006A4090">
            <w:r>
              <w:t>Present Project; Attend Presentations*</w:t>
            </w:r>
          </w:p>
          <w:p w14:paraId="37B1B011" w14:textId="57AE5895" w:rsidR="006A4090" w:rsidRPr="00122D63" w:rsidRDefault="006A4090" w:rsidP="006A4090">
            <w:pPr>
              <w:rPr>
                <w:b/>
                <w:bCs/>
                <w:color w:val="2F5496" w:themeColor="accent1" w:themeShade="BF"/>
              </w:rPr>
            </w:pPr>
            <w:r>
              <w:rPr>
                <w:b/>
                <w:bCs/>
                <w:color w:val="2F5496" w:themeColor="accent1" w:themeShade="BF"/>
              </w:rPr>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3B490DAE"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8B67A8">
        <w:rPr>
          <w:b/>
        </w:rPr>
        <w:t>Tuesday</w:t>
      </w:r>
      <w:r>
        <w:rPr>
          <w:b/>
        </w:rPr>
        <w:t xml:space="preserve"> </w:t>
      </w:r>
      <w:r w:rsidR="008B67A8">
        <w:rPr>
          <w:b/>
        </w:rPr>
        <w:t>May 9</w:t>
      </w:r>
      <w:r>
        <w:rPr>
          <w:b/>
        </w:rPr>
        <w:t xml:space="preserve"> at 8 A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954"/>
    <w:rsid w:val="00020C52"/>
    <w:rsid w:val="000339EF"/>
    <w:rsid w:val="00041EAE"/>
    <w:rsid w:val="000530B4"/>
    <w:rsid w:val="000617B2"/>
    <w:rsid w:val="0007406C"/>
    <w:rsid w:val="00076195"/>
    <w:rsid w:val="00083380"/>
    <w:rsid w:val="000923D1"/>
    <w:rsid w:val="000A2C3C"/>
    <w:rsid w:val="000C5C7D"/>
    <w:rsid w:val="000F11E0"/>
    <w:rsid w:val="000F1C56"/>
    <w:rsid w:val="00122D63"/>
    <w:rsid w:val="00126597"/>
    <w:rsid w:val="001538B6"/>
    <w:rsid w:val="00175A36"/>
    <w:rsid w:val="00182147"/>
    <w:rsid w:val="00184C8D"/>
    <w:rsid w:val="001902EE"/>
    <w:rsid w:val="001F1B18"/>
    <w:rsid w:val="001F7ED3"/>
    <w:rsid w:val="00202FA8"/>
    <w:rsid w:val="00235EEF"/>
    <w:rsid w:val="00255881"/>
    <w:rsid w:val="00267D7C"/>
    <w:rsid w:val="0028542A"/>
    <w:rsid w:val="00295524"/>
    <w:rsid w:val="002A2929"/>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21421"/>
    <w:rsid w:val="00434C17"/>
    <w:rsid w:val="00437A87"/>
    <w:rsid w:val="0044300C"/>
    <w:rsid w:val="0045335E"/>
    <w:rsid w:val="0045670D"/>
    <w:rsid w:val="0046544C"/>
    <w:rsid w:val="0047749F"/>
    <w:rsid w:val="00494D28"/>
    <w:rsid w:val="00497B4E"/>
    <w:rsid w:val="004A0B55"/>
    <w:rsid w:val="004B05D1"/>
    <w:rsid w:val="004B0D99"/>
    <w:rsid w:val="004B6F50"/>
    <w:rsid w:val="004F4E33"/>
    <w:rsid w:val="00500112"/>
    <w:rsid w:val="005035C0"/>
    <w:rsid w:val="00506A9D"/>
    <w:rsid w:val="00546973"/>
    <w:rsid w:val="005620E7"/>
    <w:rsid w:val="00570E03"/>
    <w:rsid w:val="00571C6F"/>
    <w:rsid w:val="00595CBC"/>
    <w:rsid w:val="005966C5"/>
    <w:rsid w:val="005F23EA"/>
    <w:rsid w:val="005F5509"/>
    <w:rsid w:val="006302A2"/>
    <w:rsid w:val="00646A9C"/>
    <w:rsid w:val="006504AD"/>
    <w:rsid w:val="006574BC"/>
    <w:rsid w:val="00662E17"/>
    <w:rsid w:val="00673203"/>
    <w:rsid w:val="00673A6C"/>
    <w:rsid w:val="006744D6"/>
    <w:rsid w:val="00682207"/>
    <w:rsid w:val="00683C00"/>
    <w:rsid w:val="006938F0"/>
    <w:rsid w:val="00696324"/>
    <w:rsid w:val="006A4090"/>
    <w:rsid w:val="006B4292"/>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52EBA"/>
    <w:rsid w:val="00865C02"/>
    <w:rsid w:val="0087288E"/>
    <w:rsid w:val="00883B38"/>
    <w:rsid w:val="008850EB"/>
    <w:rsid w:val="008B0CA8"/>
    <w:rsid w:val="008B31E7"/>
    <w:rsid w:val="008B67A8"/>
    <w:rsid w:val="008C414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AE2EDB"/>
    <w:rsid w:val="00AE538F"/>
    <w:rsid w:val="00B02DF7"/>
    <w:rsid w:val="00B11948"/>
    <w:rsid w:val="00B128CA"/>
    <w:rsid w:val="00B22201"/>
    <w:rsid w:val="00B331C5"/>
    <w:rsid w:val="00B47D72"/>
    <w:rsid w:val="00B523E6"/>
    <w:rsid w:val="00B54A31"/>
    <w:rsid w:val="00B552AE"/>
    <w:rsid w:val="00B55D0E"/>
    <w:rsid w:val="00B658E3"/>
    <w:rsid w:val="00BB2E1A"/>
    <w:rsid w:val="00BB3FF9"/>
    <w:rsid w:val="00BD0BA8"/>
    <w:rsid w:val="00BE22CC"/>
    <w:rsid w:val="00BF01A1"/>
    <w:rsid w:val="00C05824"/>
    <w:rsid w:val="00C07CBE"/>
    <w:rsid w:val="00C25AB8"/>
    <w:rsid w:val="00C312C4"/>
    <w:rsid w:val="00C317C1"/>
    <w:rsid w:val="00C65D50"/>
    <w:rsid w:val="00C67DED"/>
    <w:rsid w:val="00C869D7"/>
    <w:rsid w:val="00C93C30"/>
    <w:rsid w:val="00CA7681"/>
    <w:rsid w:val="00CC0C89"/>
    <w:rsid w:val="00CD42E1"/>
    <w:rsid w:val="00CD5C27"/>
    <w:rsid w:val="00D02AE6"/>
    <w:rsid w:val="00D421EE"/>
    <w:rsid w:val="00D54669"/>
    <w:rsid w:val="00D61ECE"/>
    <w:rsid w:val="00D85981"/>
    <w:rsid w:val="00D91E06"/>
    <w:rsid w:val="00DB5A14"/>
    <w:rsid w:val="00DC0793"/>
    <w:rsid w:val="00DE3B2F"/>
    <w:rsid w:val="00E0148D"/>
    <w:rsid w:val="00E410B0"/>
    <w:rsid w:val="00E435D4"/>
    <w:rsid w:val="00E56E2A"/>
    <w:rsid w:val="00E742DE"/>
    <w:rsid w:val="00E7733C"/>
    <w:rsid w:val="00E84947"/>
    <w:rsid w:val="00E92CE5"/>
    <w:rsid w:val="00E97806"/>
    <w:rsid w:val="00EA698B"/>
    <w:rsid w:val="00EB294C"/>
    <w:rsid w:val="00EB7F72"/>
    <w:rsid w:val="00EC5909"/>
    <w:rsid w:val="00EC747D"/>
    <w:rsid w:val="00ED1281"/>
    <w:rsid w:val="00EE066B"/>
    <w:rsid w:val="00EE439C"/>
    <w:rsid w:val="00EF0BF2"/>
    <w:rsid w:val="00EF3E52"/>
    <w:rsid w:val="00EF7C12"/>
    <w:rsid w:val="00F237ED"/>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dsu.zoom.us/meeting/register/tJYudO-trT8rHNSET0pEZ-K9_-xvss7lLl9L" TargetMode="External"/><Relationship Id="rId13" Type="http://schemas.openxmlformats.org/officeDocument/2006/relationships/hyperlink" Target="http://www.ndsu.edu/academichonesty" TargetMode="External"/><Relationship Id="rId18" Type="http://schemas.openxmlformats.org/officeDocument/2006/relationships/hyperlink" Target="https://git-scm.com/downloads" TargetMode="External"/><Relationship Id="rId3" Type="http://schemas.openxmlformats.org/officeDocument/2006/relationships/settings" Target="settings.xml"/><Relationship Id="rId7" Type="http://schemas.openxmlformats.org/officeDocument/2006/relationships/hyperlink" Target="http://JamesLCaton.com" TargetMode="External"/><Relationship Id="rId12" Type="http://schemas.openxmlformats.org/officeDocument/2006/relationships/hyperlink" Target="http://www.ndsu.edu/registrar/" TargetMode="External"/><Relationship Id="rId17" Type="http://schemas.openxmlformats.org/officeDocument/2006/relationships/hyperlink" Target="https://github.com/"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Github.ipynb"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fileadmin/policy/335.pdf" TargetMode="External"/><Relationship Id="rId5" Type="http://schemas.openxmlformats.org/officeDocument/2006/relationships/hyperlink" Target="https://ndsu.zoom.us/j/93448215337" TargetMode="External"/><Relationship Id="rId15" Type="http://schemas.openxmlformats.org/officeDocument/2006/relationships/hyperlink" Target="https://github.com/jlcatonjr/Learn-Python-for-Stats-and-Econ/blob/master/In%20Class%20Projects/Reference%20Sheet%20for%20Jupyter.ipynb" TargetMode="External"/><Relationship Id="rId10" Type="http://schemas.openxmlformats.org/officeDocument/2006/relationships/hyperlink" Target="http://www.ag.ndsu.edu/academics/honor-system-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dsu.zoom.us/j/92336534160" TargetMode="External"/><Relationship Id="rId14" Type="http://schemas.openxmlformats.org/officeDocument/2006/relationships/hyperlink" Target="http://www.ndsu.edu/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8</Pages>
  <Words>2060</Words>
  <Characters>117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Caton, James</cp:lastModifiedBy>
  <cp:revision>5</cp:revision>
  <cp:lastPrinted>2018-02-09T17:36:00Z</cp:lastPrinted>
  <dcterms:created xsi:type="dcterms:W3CDTF">2023-01-10T01:33:00Z</dcterms:created>
  <dcterms:modified xsi:type="dcterms:W3CDTF">2023-01-17T21:57:00Z</dcterms:modified>
</cp:coreProperties>
</file>